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344" w:rsidRPr="00AB5ED4" w:rsidRDefault="00010344" w:rsidP="00010344">
      <w:pPr>
        <w:rPr>
          <w:rFonts w:ascii="Garamond" w:hAnsi="Garamond"/>
          <w:sz w:val="24"/>
          <w:szCs w:val="24"/>
        </w:rPr>
      </w:pPr>
      <w:bookmarkStart w:id="0" w:name="_GoBack"/>
      <w:bookmarkEnd w:id="0"/>
      <w:r w:rsidRPr="00AB5ED4">
        <w:rPr>
          <w:rFonts w:ascii="Garamond" w:hAnsi="Garamond"/>
          <w:sz w:val="24"/>
          <w:szCs w:val="24"/>
        </w:rPr>
        <w:t>Would the Internet we have today be much better if it was based on the ISO/ OSI 7-l</w:t>
      </w:r>
      <w:r w:rsidR="00AB5ED4" w:rsidRPr="00AB5ED4">
        <w:rPr>
          <w:rFonts w:ascii="Garamond" w:hAnsi="Garamond"/>
          <w:sz w:val="24"/>
          <w:szCs w:val="24"/>
        </w:rPr>
        <w:t xml:space="preserve">ayer model rather than TCP/IP? </w:t>
      </w:r>
    </w:p>
    <w:p w:rsidR="00AB5ED4" w:rsidRPr="00AB5ED4" w:rsidRDefault="00AB5ED4" w:rsidP="00AB5ED4">
      <w:pPr>
        <w:rPr>
          <w:rFonts w:ascii="Garamond" w:hAnsi="Garamond"/>
          <w:sz w:val="24"/>
          <w:szCs w:val="24"/>
        </w:rPr>
      </w:pPr>
      <w:r w:rsidRPr="00AB5ED4">
        <w:rPr>
          <w:rFonts w:ascii="Garamond" w:hAnsi="Garamond"/>
          <w:sz w:val="24"/>
          <w:szCs w:val="24"/>
        </w:rPr>
        <w:t>Also, consider the availability, influence and impact of server and desktop tools and environments and where they came from (Commercial sources vs. Open source).</w:t>
      </w:r>
    </w:p>
    <w:p w:rsidR="00AB5ED4" w:rsidRPr="00AB5ED4" w:rsidRDefault="00AB5ED4" w:rsidP="00010344">
      <w:pPr>
        <w:rPr>
          <w:rFonts w:ascii="Garamond" w:hAnsi="Garamond"/>
          <w:b/>
          <w:bCs/>
          <w:sz w:val="24"/>
          <w:szCs w:val="24"/>
        </w:rPr>
      </w:pPr>
      <w:r w:rsidRPr="00AB5ED4">
        <w:rPr>
          <w:rFonts w:ascii="Garamond" w:hAnsi="Garamond"/>
          <w:b/>
          <w:bCs/>
          <w:sz w:val="24"/>
          <w:szCs w:val="24"/>
        </w:rPr>
        <w:t xml:space="preserve">No; </w:t>
      </w:r>
    </w:p>
    <w:p w:rsidR="00AB5ED4" w:rsidRPr="00AB5ED4" w:rsidRDefault="00AB5ED4" w:rsidP="00AB5ED4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AB5ED4">
        <w:rPr>
          <w:rFonts w:ascii="Garamond" w:hAnsi="Garamond"/>
          <w:sz w:val="24"/>
          <w:szCs w:val="24"/>
        </w:rPr>
        <w:t xml:space="preserve">Even though the short answer was no, we don’t think building the Internet based on the ISO/OSI 7-layer model is not possible.  </w:t>
      </w:r>
    </w:p>
    <w:p w:rsidR="00AB5ED4" w:rsidRPr="00AB5ED4" w:rsidRDefault="00AB5ED4" w:rsidP="00AB5ED4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AB5ED4">
        <w:rPr>
          <w:rFonts w:ascii="Garamond" w:hAnsi="Garamond"/>
          <w:sz w:val="24"/>
          <w:szCs w:val="24"/>
        </w:rPr>
        <w:t xml:space="preserve">Various industry groups, governments and businesses accepted TCP/IP as Internet Standard.  In addition, TCP/IP enables industry experts to develop the solutions effectively and implement their solutions efficiently. Therefore TCP/IP positively impacted the tools, solutions and applications available within servers and desktops. </w:t>
      </w:r>
    </w:p>
    <w:p w:rsidR="00AB5ED4" w:rsidRPr="00AB5ED4" w:rsidRDefault="00AB5ED4" w:rsidP="00AB5ED4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AB5ED4">
        <w:rPr>
          <w:rFonts w:ascii="Garamond" w:hAnsi="Garamond"/>
          <w:sz w:val="24"/>
          <w:szCs w:val="24"/>
        </w:rPr>
        <w:t xml:space="preserve">However, the ISO/OSI 7-layer model enables industry experts to use it as a theoretical model to design </w:t>
      </w:r>
      <w:r w:rsidR="001547D6" w:rsidRPr="00AB5ED4">
        <w:rPr>
          <w:rFonts w:ascii="Garamond" w:hAnsi="Garamond"/>
          <w:sz w:val="24"/>
          <w:szCs w:val="24"/>
        </w:rPr>
        <w:t>a solution</w:t>
      </w:r>
      <w:r w:rsidRPr="00AB5ED4">
        <w:rPr>
          <w:rFonts w:ascii="Garamond" w:hAnsi="Garamond"/>
          <w:sz w:val="24"/>
          <w:szCs w:val="24"/>
        </w:rPr>
        <w:t xml:space="preserve"> or troubleshoot.</w:t>
      </w:r>
    </w:p>
    <w:p w:rsidR="00AB5ED4" w:rsidRDefault="00AB5ED4" w:rsidP="00010344">
      <w:r>
        <w:t xml:space="preserve"> </w:t>
      </w:r>
    </w:p>
    <w:p w:rsidR="00AB5ED4" w:rsidRDefault="00AB5ED4" w:rsidP="00010344"/>
    <w:p w:rsidR="00AB5ED4" w:rsidRDefault="00AB5ED4" w:rsidP="00010344">
      <w:r>
        <w:t xml:space="preserve">   </w:t>
      </w:r>
    </w:p>
    <w:p w:rsidR="00AB5ED4" w:rsidRDefault="00AB5ED4" w:rsidP="00010344"/>
    <w:p w:rsidR="00AB5ED4" w:rsidRDefault="00AB5ED4" w:rsidP="00010344">
      <w:r>
        <w:t xml:space="preserve">  </w:t>
      </w:r>
    </w:p>
    <w:p w:rsidR="00AB5ED4" w:rsidRDefault="00AB5ED4" w:rsidP="00010344"/>
    <w:p w:rsidR="001B091E" w:rsidRPr="00010344" w:rsidRDefault="001B091E" w:rsidP="00010344"/>
    <w:sectPr w:rsidR="001B091E" w:rsidRPr="00010344" w:rsidSect="006903D7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1D50DA"/>
    <w:multiLevelType w:val="hybridMultilevel"/>
    <w:tmpl w:val="15BAEB4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0NzMxMjAzMjQxszRX0lEKTi0uzszPAykwqQUAv8+mlCwAAAA="/>
  </w:docVars>
  <w:rsids>
    <w:rsidRoot w:val="00486C8E"/>
    <w:rsid w:val="00010344"/>
    <w:rsid w:val="001547D6"/>
    <w:rsid w:val="001B091E"/>
    <w:rsid w:val="00486C8E"/>
    <w:rsid w:val="006903D7"/>
    <w:rsid w:val="009749CD"/>
    <w:rsid w:val="00AB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5ED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5E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ratnasingam Arunanthy</dc:creator>
  <cp:keywords/>
  <dc:description/>
  <cp:lastModifiedBy>Navaratnasingam Arunanthy</cp:lastModifiedBy>
  <cp:revision>6</cp:revision>
  <dcterms:created xsi:type="dcterms:W3CDTF">2021-07-19T13:53:00Z</dcterms:created>
  <dcterms:modified xsi:type="dcterms:W3CDTF">2021-07-20T01:27:00Z</dcterms:modified>
</cp:coreProperties>
</file>